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B03CF" w14:textId="77777777" w:rsidR="005D3138" w:rsidRDefault="005D3138" w:rsidP="005D3138">
      <w:pPr>
        <w:pStyle w:val="Default"/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</w:p>
    <w:p w14:paraId="6EF12141" w14:textId="77777777" w:rsidR="00F528BF" w:rsidRDefault="00F528BF" w:rsidP="003D4486">
      <w:pPr>
        <w:pStyle w:val="NoSpacing"/>
        <w:rPr>
          <w:rFonts w:ascii="Arial" w:hAnsi="Arial" w:cs="Arial"/>
          <w:sz w:val="28"/>
          <w:szCs w:val="28"/>
        </w:rPr>
      </w:pPr>
    </w:p>
    <w:p w14:paraId="10554AE3" w14:textId="77777777" w:rsidR="00F528BF" w:rsidRDefault="00F528BF" w:rsidP="003D4486">
      <w:pPr>
        <w:pStyle w:val="NoSpacing"/>
        <w:rPr>
          <w:rFonts w:ascii="Arial" w:hAnsi="Arial" w:cs="Arial"/>
          <w:sz w:val="28"/>
          <w:szCs w:val="28"/>
        </w:rPr>
      </w:pPr>
    </w:p>
    <w:p w14:paraId="25F53C48" w14:textId="77777777" w:rsidR="008A520B" w:rsidRPr="00B81662" w:rsidRDefault="008A520B" w:rsidP="008A520B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B81662">
        <w:rPr>
          <w:rFonts w:ascii="Arial" w:hAnsi="Arial" w:cs="Arial"/>
          <w:b/>
          <w:bCs/>
          <w:sz w:val="24"/>
          <w:szCs w:val="24"/>
        </w:rPr>
        <w:t>CCRA Board Agenda</w:t>
      </w:r>
    </w:p>
    <w:p w14:paraId="4C165518" w14:textId="77777777" w:rsidR="008A520B" w:rsidRPr="00B81662" w:rsidRDefault="008A520B" w:rsidP="008A520B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B81662">
        <w:rPr>
          <w:rFonts w:ascii="Arial" w:hAnsi="Arial" w:cs="Arial"/>
          <w:b/>
          <w:bCs/>
          <w:sz w:val="24"/>
          <w:szCs w:val="24"/>
        </w:rPr>
        <w:t>Tuesday, January 11, 7pm</w:t>
      </w:r>
    </w:p>
    <w:p w14:paraId="0FCB69BD" w14:textId="77777777" w:rsidR="008A520B" w:rsidRPr="00B81662" w:rsidRDefault="008A520B" w:rsidP="008A520B">
      <w:pPr>
        <w:rPr>
          <w:rFonts w:ascii="Arial" w:hAnsi="Arial" w:cs="Arial"/>
          <w:sz w:val="24"/>
          <w:szCs w:val="24"/>
        </w:rPr>
      </w:pPr>
    </w:p>
    <w:p w14:paraId="09A44058" w14:textId="77777777" w:rsidR="008A520B" w:rsidRPr="00B81662" w:rsidRDefault="008A520B" w:rsidP="008A520B">
      <w:pPr>
        <w:pStyle w:val="ListParagraph"/>
        <w:numPr>
          <w:ilvl w:val="0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B81662">
        <w:rPr>
          <w:rFonts w:ascii="Arial" w:hAnsi="Arial" w:cs="Arial"/>
          <w:sz w:val="24"/>
          <w:szCs w:val="24"/>
        </w:rPr>
        <w:t>Call to Order</w:t>
      </w:r>
    </w:p>
    <w:p w14:paraId="7D452AC9" w14:textId="77777777" w:rsidR="008A520B" w:rsidRPr="00B81662" w:rsidRDefault="008A520B" w:rsidP="008A520B">
      <w:pPr>
        <w:pStyle w:val="ListParagraph"/>
        <w:rPr>
          <w:rFonts w:ascii="Arial" w:hAnsi="Arial" w:cs="Arial"/>
          <w:sz w:val="24"/>
          <w:szCs w:val="24"/>
        </w:rPr>
      </w:pPr>
    </w:p>
    <w:p w14:paraId="61875169" w14:textId="77777777" w:rsidR="008A520B" w:rsidRPr="00B81662" w:rsidRDefault="008A520B" w:rsidP="008A520B">
      <w:pPr>
        <w:pStyle w:val="ListParagraph"/>
        <w:numPr>
          <w:ilvl w:val="0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B81662">
        <w:rPr>
          <w:rFonts w:ascii="Arial" w:hAnsi="Arial" w:cs="Arial"/>
          <w:sz w:val="24"/>
          <w:szCs w:val="24"/>
        </w:rPr>
        <w:t>Presentation: Ben Keyes – Taney Street</w:t>
      </w:r>
    </w:p>
    <w:p w14:paraId="1F4B14AB" w14:textId="77777777" w:rsidR="008A520B" w:rsidRPr="00B81662" w:rsidRDefault="008A520B" w:rsidP="008A520B">
      <w:pPr>
        <w:pStyle w:val="ListParagraph"/>
        <w:rPr>
          <w:rFonts w:ascii="Arial" w:hAnsi="Arial" w:cs="Arial"/>
          <w:sz w:val="24"/>
          <w:szCs w:val="24"/>
        </w:rPr>
      </w:pPr>
    </w:p>
    <w:p w14:paraId="1E64B0B3" w14:textId="44E20C38" w:rsidR="008A520B" w:rsidRDefault="008A520B" w:rsidP="008A520B">
      <w:pPr>
        <w:pStyle w:val="ListParagraph"/>
        <w:numPr>
          <w:ilvl w:val="0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B81662">
        <w:rPr>
          <w:rFonts w:ascii="Arial" w:hAnsi="Arial" w:cs="Arial"/>
          <w:sz w:val="24"/>
          <w:szCs w:val="24"/>
        </w:rPr>
        <w:t>Presentation: Mike Schade</w:t>
      </w:r>
      <w:r>
        <w:rPr>
          <w:rFonts w:ascii="Arial" w:hAnsi="Arial" w:cs="Arial"/>
          <w:sz w:val="24"/>
          <w:szCs w:val="24"/>
        </w:rPr>
        <w:t xml:space="preserve"> </w:t>
      </w:r>
      <w:r w:rsidRPr="00B81662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kyplane</w:t>
      </w:r>
      <w:proofErr w:type="spellEnd"/>
      <w:r>
        <w:rPr>
          <w:rFonts w:ascii="Arial" w:hAnsi="Arial" w:cs="Arial"/>
          <w:sz w:val="24"/>
          <w:szCs w:val="24"/>
        </w:rPr>
        <w:t xml:space="preserve"> Ordinance</w:t>
      </w:r>
    </w:p>
    <w:p w14:paraId="081CCECE" w14:textId="77777777" w:rsidR="0056766D" w:rsidRPr="0056766D" w:rsidRDefault="0056766D" w:rsidP="0056766D">
      <w:pPr>
        <w:pStyle w:val="ListParagraph"/>
        <w:rPr>
          <w:rFonts w:ascii="Arial" w:hAnsi="Arial" w:cs="Arial"/>
          <w:sz w:val="24"/>
          <w:szCs w:val="24"/>
        </w:rPr>
      </w:pPr>
    </w:p>
    <w:p w14:paraId="2EFBACB1" w14:textId="22234C88" w:rsidR="0056766D" w:rsidRDefault="0056766D" w:rsidP="008A520B">
      <w:pPr>
        <w:pStyle w:val="ListParagraph"/>
        <w:numPr>
          <w:ilvl w:val="0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entation: Maggie Mund – JEDI </w:t>
      </w:r>
    </w:p>
    <w:p w14:paraId="759741EE" w14:textId="77777777" w:rsidR="0056766D" w:rsidRPr="0056766D" w:rsidRDefault="0056766D" w:rsidP="0056766D">
      <w:pPr>
        <w:pStyle w:val="ListParagraph"/>
        <w:rPr>
          <w:rFonts w:ascii="Arial" w:hAnsi="Arial" w:cs="Arial"/>
          <w:sz w:val="24"/>
          <w:szCs w:val="24"/>
        </w:rPr>
      </w:pPr>
    </w:p>
    <w:p w14:paraId="5D071A60" w14:textId="77777777" w:rsidR="008A520B" w:rsidRPr="00B81662" w:rsidRDefault="008A520B" w:rsidP="008A520B">
      <w:pPr>
        <w:pStyle w:val="ListParagraph"/>
        <w:numPr>
          <w:ilvl w:val="0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B81662">
        <w:rPr>
          <w:rFonts w:ascii="Arial" w:hAnsi="Arial" w:cs="Arial"/>
          <w:sz w:val="24"/>
          <w:szCs w:val="24"/>
        </w:rPr>
        <w:t>Approval of Minutes</w:t>
      </w:r>
    </w:p>
    <w:p w14:paraId="748BAD83" w14:textId="77777777" w:rsidR="008A520B" w:rsidRPr="00B81662" w:rsidRDefault="008A520B" w:rsidP="008A520B">
      <w:pPr>
        <w:pStyle w:val="ListParagraph"/>
        <w:rPr>
          <w:rFonts w:ascii="Arial" w:hAnsi="Arial" w:cs="Arial"/>
          <w:sz w:val="24"/>
          <w:szCs w:val="24"/>
        </w:rPr>
      </w:pPr>
    </w:p>
    <w:p w14:paraId="2D8C7639" w14:textId="77777777" w:rsidR="008A520B" w:rsidRPr="00B81662" w:rsidRDefault="008A520B" w:rsidP="008A520B">
      <w:pPr>
        <w:pStyle w:val="ListParagraph"/>
        <w:numPr>
          <w:ilvl w:val="0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B81662">
        <w:rPr>
          <w:rFonts w:ascii="Arial" w:hAnsi="Arial" w:cs="Arial"/>
          <w:sz w:val="24"/>
          <w:szCs w:val="24"/>
        </w:rPr>
        <w:t>Housekeeping</w:t>
      </w:r>
    </w:p>
    <w:p w14:paraId="00A03776" w14:textId="77777777" w:rsidR="008A520B" w:rsidRDefault="008A520B" w:rsidP="008A520B">
      <w:pPr>
        <w:pStyle w:val="ListParagraph"/>
        <w:numPr>
          <w:ilvl w:val="1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B81662">
        <w:rPr>
          <w:rFonts w:ascii="Arial" w:hAnsi="Arial" w:cs="Arial"/>
          <w:sz w:val="24"/>
          <w:szCs w:val="24"/>
        </w:rPr>
        <w:t>Managing Director’s Report</w:t>
      </w:r>
    </w:p>
    <w:p w14:paraId="1D7C59AD" w14:textId="77777777" w:rsidR="008A520B" w:rsidRPr="00B81662" w:rsidRDefault="008A520B" w:rsidP="008A520B">
      <w:pPr>
        <w:pStyle w:val="ListParagraph"/>
        <w:numPr>
          <w:ilvl w:val="1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nancials</w:t>
      </w:r>
    </w:p>
    <w:p w14:paraId="4688F0FB" w14:textId="77777777" w:rsidR="008A520B" w:rsidRPr="00B81662" w:rsidRDefault="008A520B" w:rsidP="008A520B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0E9195D4" w14:textId="77777777" w:rsidR="008A520B" w:rsidRPr="00B81662" w:rsidRDefault="008A520B" w:rsidP="008A520B">
      <w:pPr>
        <w:pStyle w:val="ListParagraph"/>
        <w:numPr>
          <w:ilvl w:val="0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B81662">
        <w:rPr>
          <w:rFonts w:ascii="Arial" w:hAnsi="Arial" w:cs="Arial"/>
          <w:sz w:val="24"/>
          <w:szCs w:val="24"/>
        </w:rPr>
        <w:t>Development Committee</w:t>
      </w:r>
    </w:p>
    <w:p w14:paraId="022DB080" w14:textId="77777777" w:rsidR="008A520B" w:rsidRPr="00B81662" w:rsidRDefault="008A520B" w:rsidP="008A520B">
      <w:pPr>
        <w:pStyle w:val="ListParagraph"/>
        <w:numPr>
          <w:ilvl w:val="1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B81662">
        <w:rPr>
          <w:rFonts w:ascii="Arial" w:hAnsi="Arial" w:cs="Arial"/>
          <w:sz w:val="24"/>
          <w:szCs w:val="24"/>
        </w:rPr>
        <w:t>Casino Night</w:t>
      </w:r>
    </w:p>
    <w:p w14:paraId="2DD8C0BE" w14:textId="77777777" w:rsidR="008A520B" w:rsidRPr="00B81662" w:rsidRDefault="008A520B" w:rsidP="008A520B">
      <w:pPr>
        <w:pStyle w:val="ListParagraph"/>
        <w:numPr>
          <w:ilvl w:val="1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B81662">
        <w:rPr>
          <w:rFonts w:ascii="Arial" w:hAnsi="Arial" w:cs="Arial"/>
          <w:sz w:val="24"/>
          <w:szCs w:val="24"/>
        </w:rPr>
        <w:t>75</w:t>
      </w:r>
      <w:r w:rsidRPr="00B81662">
        <w:rPr>
          <w:rFonts w:ascii="Arial" w:hAnsi="Arial" w:cs="Arial"/>
          <w:sz w:val="24"/>
          <w:szCs w:val="24"/>
          <w:vertAlign w:val="superscript"/>
        </w:rPr>
        <w:t>th</w:t>
      </w:r>
      <w:r w:rsidRPr="00B81662">
        <w:rPr>
          <w:rFonts w:ascii="Arial" w:hAnsi="Arial" w:cs="Arial"/>
          <w:sz w:val="24"/>
          <w:szCs w:val="24"/>
        </w:rPr>
        <w:t xml:space="preserve"> Anniversary</w:t>
      </w:r>
    </w:p>
    <w:p w14:paraId="6F67133D" w14:textId="77777777" w:rsidR="008A520B" w:rsidRPr="00B81662" w:rsidRDefault="008A520B" w:rsidP="008A520B">
      <w:pPr>
        <w:pStyle w:val="ListParagraph"/>
        <w:rPr>
          <w:rFonts w:ascii="Arial" w:hAnsi="Arial" w:cs="Arial"/>
          <w:sz w:val="24"/>
          <w:szCs w:val="24"/>
        </w:rPr>
      </w:pPr>
    </w:p>
    <w:p w14:paraId="6059F050" w14:textId="77777777" w:rsidR="008A520B" w:rsidRPr="00B81662" w:rsidRDefault="008A520B" w:rsidP="008A520B">
      <w:pPr>
        <w:pStyle w:val="ListParagraph"/>
        <w:numPr>
          <w:ilvl w:val="0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B81662">
        <w:rPr>
          <w:rFonts w:ascii="Arial" w:hAnsi="Arial" w:cs="Arial"/>
          <w:sz w:val="24"/>
          <w:szCs w:val="24"/>
        </w:rPr>
        <w:t>Membership Committee</w:t>
      </w:r>
    </w:p>
    <w:p w14:paraId="75650F4A" w14:textId="77777777" w:rsidR="008A520B" w:rsidRPr="00B81662" w:rsidRDefault="008A520B" w:rsidP="008A520B">
      <w:pPr>
        <w:pStyle w:val="ListParagraph"/>
        <w:rPr>
          <w:rFonts w:ascii="Arial" w:hAnsi="Arial" w:cs="Arial"/>
          <w:sz w:val="24"/>
          <w:szCs w:val="24"/>
        </w:rPr>
      </w:pPr>
    </w:p>
    <w:p w14:paraId="41088F1B" w14:textId="77777777" w:rsidR="008A520B" w:rsidRPr="00B81662" w:rsidRDefault="008A520B" w:rsidP="008A520B">
      <w:pPr>
        <w:pStyle w:val="ListParagraph"/>
        <w:numPr>
          <w:ilvl w:val="0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B81662">
        <w:rPr>
          <w:rFonts w:ascii="Arial" w:hAnsi="Arial" w:cs="Arial"/>
          <w:sz w:val="24"/>
          <w:szCs w:val="24"/>
        </w:rPr>
        <w:t>New Business</w:t>
      </w:r>
    </w:p>
    <w:p w14:paraId="0066D727" w14:textId="77777777" w:rsidR="008A520B" w:rsidRDefault="008A520B" w:rsidP="008A520B">
      <w:pPr>
        <w:pStyle w:val="ListParagraph"/>
        <w:numPr>
          <w:ilvl w:val="1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9</w:t>
      </w:r>
      <w:r w:rsidRPr="0094138D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District Police Captain</w:t>
      </w:r>
    </w:p>
    <w:p w14:paraId="0458AC91" w14:textId="77777777" w:rsidR="008A520B" w:rsidRDefault="008A520B" w:rsidP="008A520B">
      <w:pPr>
        <w:pStyle w:val="ListParagraph"/>
        <w:numPr>
          <w:ilvl w:val="1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B81662">
        <w:rPr>
          <w:rFonts w:ascii="Arial" w:hAnsi="Arial" w:cs="Arial"/>
          <w:sz w:val="24"/>
          <w:szCs w:val="24"/>
        </w:rPr>
        <w:t>Quality of Life</w:t>
      </w:r>
      <w:r>
        <w:rPr>
          <w:rFonts w:ascii="Arial" w:hAnsi="Arial" w:cs="Arial"/>
          <w:sz w:val="24"/>
          <w:szCs w:val="24"/>
        </w:rPr>
        <w:t xml:space="preserve"> Issues</w:t>
      </w:r>
    </w:p>
    <w:p w14:paraId="58E0EF66" w14:textId="77777777" w:rsidR="008A520B" w:rsidRDefault="008A520B" w:rsidP="008A520B">
      <w:pPr>
        <w:pStyle w:val="ListParagraph"/>
        <w:numPr>
          <w:ilvl w:val="1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B81662">
        <w:rPr>
          <w:rFonts w:ascii="Arial" w:hAnsi="Arial" w:cs="Arial"/>
          <w:sz w:val="24"/>
          <w:szCs w:val="24"/>
        </w:rPr>
        <w:t>Streets: Bike Lane issue</w:t>
      </w:r>
    </w:p>
    <w:p w14:paraId="484CF129" w14:textId="5AF7FB53" w:rsidR="008A520B" w:rsidRDefault="008A520B" w:rsidP="008A520B">
      <w:pPr>
        <w:pStyle w:val="ListParagraph"/>
        <w:numPr>
          <w:ilvl w:val="1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CRA Tote Bags</w:t>
      </w:r>
    </w:p>
    <w:p w14:paraId="767181AE" w14:textId="4FADC00D" w:rsidR="00E32AF4" w:rsidRPr="00B81662" w:rsidRDefault="005D6BB3" w:rsidP="008A520B">
      <w:pPr>
        <w:pStyle w:val="ListParagraph"/>
        <w:numPr>
          <w:ilvl w:val="1"/>
          <w:numId w:val="28"/>
        </w:numPr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manent Public Restroom Pilot Program</w:t>
      </w:r>
    </w:p>
    <w:p w14:paraId="69B33251" w14:textId="77777777" w:rsidR="00F528BF" w:rsidRDefault="00F528BF" w:rsidP="003D4486">
      <w:pPr>
        <w:pStyle w:val="NoSpacing"/>
        <w:rPr>
          <w:rFonts w:ascii="Arial" w:hAnsi="Arial" w:cs="Arial"/>
          <w:sz w:val="28"/>
          <w:szCs w:val="28"/>
        </w:rPr>
      </w:pPr>
    </w:p>
    <w:sectPr w:rsidR="00F528BF" w:rsidSect="00964439">
      <w:headerReference w:type="first" r:id="rId8"/>
      <w:pgSz w:w="12240" w:h="15840" w:code="1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10BA4" w14:textId="77777777" w:rsidR="002770F3" w:rsidRDefault="002770F3">
      <w:r>
        <w:separator/>
      </w:r>
    </w:p>
  </w:endnote>
  <w:endnote w:type="continuationSeparator" w:id="0">
    <w:p w14:paraId="00B07E4F" w14:textId="77777777" w:rsidR="002770F3" w:rsidRDefault="002770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Dax-Regular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roman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855C7" w14:textId="77777777" w:rsidR="002770F3" w:rsidRDefault="002770F3">
      <w:r>
        <w:separator/>
      </w:r>
    </w:p>
  </w:footnote>
  <w:footnote w:type="continuationSeparator" w:id="0">
    <w:p w14:paraId="2EEF240F" w14:textId="77777777" w:rsidR="002770F3" w:rsidRDefault="002770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EA2D3" w14:textId="471FB696" w:rsidR="006B75A4" w:rsidRDefault="006B75A4" w:rsidP="006B75A4">
    <w:pPr>
      <w:pStyle w:val="Header"/>
      <w:jc w:val="right"/>
    </w:pPr>
    <w:r>
      <w:rPr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6C894FE3" wp14:editId="0981942B">
          <wp:simplePos x="0" y="0"/>
          <wp:positionH relativeFrom="column">
            <wp:posOffset>-160020</wp:posOffset>
          </wp:positionH>
          <wp:positionV relativeFrom="paragraph">
            <wp:posOffset>-198120</wp:posOffset>
          </wp:positionV>
          <wp:extent cx="1234440" cy="810221"/>
          <wp:effectExtent l="0" t="0" r="381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4440" cy="8102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>1900 Market Street – Fl 8 – Philadelphia, PA 19103</w:t>
    </w:r>
  </w:p>
  <w:p w14:paraId="26AC7C00" w14:textId="64EE17AE" w:rsidR="006B75A4" w:rsidRDefault="006B75A4" w:rsidP="006B75A4">
    <w:pPr>
      <w:pStyle w:val="Header"/>
      <w:jc w:val="right"/>
    </w:pPr>
    <w:r>
      <w:t>215-</w:t>
    </w:r>
    <w:r w:rsidR="00DA6536">
      <w:t>546-6719</w:t>
    </w:r>
  </w:p>
  <w:p w14:paraId="683362D3" w14:textId="6A32363C" w:rsidR="006B75A4" w:rsidRDefault="002770F3" w:rsidP="006B75A4">
    <w:pPr>
      <w:pStyle w:val="Header"/>
      <w:jc w:val="right"/>
    </w:pPr>
    <w:hyperlink r:id="rId2" w:history="1">
      <w:r w:rsidR="006B75A4" w:rsidRPr="00AF2FEA">
        <w:rPr>
          <w:rStyle w:val="Hyperlink"/>
        </w:rPr>
        <w:t>www.centercityresidents.org</w:t>
      </w:r>
    </w:hyperlink>
  </w:p>
  <w:p w14:paraId="0E847D15" w14:textId="6619453B" w:rsidR="006B75A4" w:rsidRDefault="00EE76ED" w:rsidP="00232BF2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1" locked="0" layoutInCell="1" allowOverlap="1" wp14:anchorId="6B0206EA" wp14:editId="7B78262D">
              <wp:simplePos x="0" y="0"/>
              <wp:positionH relativeFrom="column">
                <wp:posOffset>-205740</wp:posOffset>
              </wp:positionH>
              <wp:positionV relativeFrom="paragraph">
                <wp:posOffset>110490</wp:posOffset>
              </wp:positionV>
              <wp:extent cx="3009900" cy="246888"/>
              <wp:effectExtent l="0" t="0" r="0" b="127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09900" cy="246888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AFAE73" w14:textId="3503CB48" w:rsidR="002306E2" w:rsidRPr="00756914" w:rsidRDefault="00EE76ED" w:rsidP="002306E2">
                          <w:pPr>
                            <w:pStyle w:val="Header"/>
                            <w:ind w:left="-180"/>
                            <w:rPr>
                              <w:rFonts w:ascii="Arial Narrow" w:hAnsi="Arial Narrow" w:cs="Arial"/>
                              <w:color w:val="4F6228" w:themeColor="accent3" w:themeShade="8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 Narrow" w:hAnsi="Arial Narrow" w:cs="Arial"/>
                              <w:color w:val="333300"/>
                              <w:sz w:val="18"/>
                              <w:szCs w:val="18"/>
                            </w:rPr>
                            <w:t xml:space="preserve">   </w:t>
                          </w:r>
                          <w:r w:rsidR="00232BF2" w:rsidRPr="00756914">
                            <w:rPr>
                              <w:rFonts w:ascii="Arial Narrow" w:hAnsi="Arial Narrow"/>
                              <w:color w:val="4F6228" w:themeColor="accent3" w:themeShade="80"/>
                            </w:rPr>
                            <w:t>The People-Powered Voice for a Better Community</w:t>
                          </w:r>
                        </w:p>
                        <w:p w14:paraId="7E6AEFE6" w14:textId="793C199E" w:rsidR="002306E2" w:rsidRDefault="002306E2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B0206E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6.2pt;margin-top:8.7pt;width:237pt;height:19.4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" stroked="f">
              <v:textbox>
                <w:txbxContent>
                  <w:p w14:paraId="11AFAE73" w14:textId="3503CB48" w:rsidR="002306E2" w:rsidRPr="00756914" w:rsidRDefault="00EE76ED" w:rsidP="002306E2">
                    <w:pPr>
                      <w:pStyle w:val="Header"/>
                      <w:ind w:left="-180"/>
                      <w:rPr>
                        <w:rFonts w:ascii="Arial Narrow" w:hAnsi="Arial Narrow" w:cs="Arial"/>
                        <w:color w:val="4F6228" w:themeColor="accent3" w:themeShade="80"/>
                        <w:sz w:val="18"/>
                        <w:szCs w:val="18"/>
                      </w:rPr>
                    </w:pPr>
                    <w:r>
                      <w:rPr>
                        <w:rFonts w:ascii="Arial Narrow" w:hAnsi="Arial Narrow" w:cs="Arial"/>
                        <w:color w:val="333300"/>
                        <w:sz w:val="18"/>
                        <w:szCs w:val="18"/>
                      </w:rPr>
                      <w:t xml:space="preserve">   </w:t>
                    </w:r>
                    <w:r w:rsidR="00232BF2" w:rsidRPr="00756914">
                      <w:rPr>
                        <w:rFonts w:ascii="Arial Narrow" w:hAnsi="Arial Narrow"/>
                        <w:color w:val="4F6228" w:themeColor="accent3" w:themeShade="80"/>
                      </w:rPr>
                      <w:t>The People-Powered Voice for a Better Community</w:t>
                    </w:r>
                  </w:p>
                  <w:p w14:paraId="7E6AEFE6" w14:textId="793C199E" w:rsidR="002306E2" w:rsidRDefault="002306E2"/>
                </w:txbxContent>
              </v:textbox>
            </v:shape>
          </w:pict>
        </mc:Fallback>
      </mc:AlternateContent>
    </w:r>
    <w:r w:rsidR="006B75A4">
      <w:t>centercity@centercityreidents.org</w:t>
    </w:r>
  </w:p>
  <w:p w14:paraId="07960E16" w14:textId="0DF98547" w:rsidR="006B75A4" w:rsidRDefault="006B75A4">
    <w:pPr>
      <w:pStyle w:val="Header"/>
    </w:pPr>
  </w:p>
  <w:p w14:paraId="7E19062B" w14:textId="77777777" w:rsidR="006B75A4" w:rsidRDefault="006B75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6E7E"/>
    <w:multiLevelType w:val="multilevel"/>
    <w:tmpl w:val="355ED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39542E"/>
    <w:multiLevelType w:val="hybridMultilevel"/>
    <w:tmpl w:val="43906A70"/>
    <w:lvl w:ilvl="0" w:tplc="FF38A7D0">
      <w:start w:val="1"/>
      <w:numFmt w:val="decimal"/>
      <w:lvlText w:val="%1."/>
      <w:lvlJc w:val="left"/>
      <w:pPr>
        <w:ind w:left="99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15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1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  <w:rPr>
        <w:rFonts w:cs="Times New Roman"/>
      </w:rPr>
    </w:lvl>
  </w:abstractNum>
  <w:abstractNum w:abstractNumId="2" w15:restartNumberingAfterBreak="0">
    <w:nsid w:val="0CFE0E2D"/>
    <w:multiLevelType w:val="hybridMultilevel"/>
    <w:tmpl w:val="3E769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DF24B0"/>
    <w:multiLevelType w:val="hybridMultilevel"/>
    <w:tmpl w:val="802C7FD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42A473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143579E6"/>
    <w:multiLevelType w:val="singleLevel"/>
    <w:tmpl w:val="5BD08CC8"/>
    <w:lvl w:ilvl="0">
      <w:start w:val="29"/>
      <w:numFmt w:val="lowerLetter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6" w15:restartNumberingAfterBreak="0">
    <w:nsid w:val="148A1D41"/>
    <w:multiLevelType w:val="hybridMultilevel"/>
    <w:tmpl w:val="0BC4C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F86126"/>
    <w:multiLevelType w:val="hybridMultilevel"/>
    <w:tmpl w:val="B69618CA"/>
    <w:lvl w:ilvl="0" w:tplc="25C4508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8" w15:restartNumberingAfterBreak="0">
    <w:nsid w:val="1C435A1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1E002A6C"/>
    <w:multiLevelType w:val="hybridMultilevel"/>
    <w:tmpl w:val="65120192"/>
    <w:lvl w:ilvl="0" w:tplc="7D4AFA14">
      <w:start w:val="1"/>
      <w:numFmt w:val="decimal"/>
      <w:lvlText w:val="%1."/>
      <w:lvlJc w:val="left"/>
      <w:pPr>
        <w:ind w:left="45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1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7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  <w:rPr>
        <w:rFonts w:cs="Times New Roman"/>
      </w:rPr>
    </w:lvl>
  </w:abstractNum>
  <w:abstractNum w:abstractNumId="10" w15:restartNumberingAfterBreak="0">
    <w:nsid w:val="200A5B27"/>
    <w:multiLevelType w:val="hybridMultilevel"/>
    <w:tmpl w:val="8154D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CB12E0"/>
    <w:multiLevelType w:val="hybridMultilevel"/>
    <w:tmpl w:val="C28E5F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601425"/>
    <w:multiLevelType w:val="hybridMultilevel"/>
    <w:tmpl w:val="9B62A5EA"/>
    <w:lvl w:ilvl="0" w:tplc="4E023B5C">
      <w:start w:val="1"/>
      <w:numFmt w:val="decimal"/>
      <w:lvlText w:val="%1."/>
      <w:lvlJc w:val="left"/>
      <w:pPr>
        <w:ind w:left="45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1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7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  <w:rPr>
        <w:rFonts w:cs="Times New Roman"/>
      </w:rPr>
    </w:lvl>
  </w:abstractNum>
  <w:abstractNum w:abstractNumId="13" w15:restartNumberingAfterBreak="0">
    <w:nsid w:val="3210533B"/>
    <w:multiLevelType w:val="multilevel"/>
    <w:tmpl w:val="A0C41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C438D3"/>
    <w:multiLevelType w:val="hybridMultilevel"/>
    <w:tmpl w:val="7F5EA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FA7444"/>
    <w:multiLevelType w:val="hybridMultilevel"/>
    <w:tmpl w:val="5F3E4C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7E32C9E"/>
    <w:multiLevelType w:val="hybridMultilevel"/>
    <w:tmpl w:val="77D80876"/>
    <w:numStyleLink w:val="ImportedStyle1"/>
  </w:abstractNum>
  <w:abstractNum w:abstractNumId="17" w15:restartNumberingAfterBreak="0">
    <w:nsid w:val="3D8C6268"/>
    <w:multiLevelType w:val="hybridMultilevel"/>
    <w:tmpl w:val="0EF04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01D06"/>
    <w:multiLevelType w:val="hybridMultilevel"/>
    <w:tmpl w:val="8D28C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F829E3"/>
    <w:multiLevelType w:val="hybridMultilevel"/>
    <w:tmpl w:val="49FCA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BA336E"/>
    <w:multiLevelType w:val="hybridMultilevel"/>
    <w:tmpl w:val="87AAF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635464"/>
    <w:multiLevelType w:val="hybridMultilevel"/>
    <w:tmpl w:val="AD18F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025E44"/>
    <w:multiLevelType w:val="hybridMultilevel"/>
    <w:tmpl w:val="905E0AE6"/>
    <w:lvl w:ilvl="0" w:tplc="2436A1C6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3" w15:restartNumberingAfterBreak="0">
    <w:nsid w:val="6CFD7705"/>
    <w:multiLevelType w:val="hybridMultilevel"/>
    <w:tmpl w:val="77D80876"/>
    <w:numStyleLink w:val="ImportedStyle1"/>
  </w:abstractNum>
  <w:abstractNum w:abstractNumId="24" w15:restartNumberingAfterBreak="0">
    <w:nsid w:val="6DF234ED"/>
    <w:multiLevelType w:val="hybridMultilevel"/>
    <w:tmpl w:val="3E965092"/>
    <w:lvl w:ilvl="0" w:tplc="04090001">
      <w:start w:val="1"/>
      <w:numFmt w:val="bullet"/>
      <w:lvlText w:val=""/>
      <w:lvlJc w:val="left"/>
      <w:pPr>
        <w:ind w:left="22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9" w:hanging="360"/>
      </w:pPr>
      <w:rPr>
        <w:rFonts w:ascii="Wingdings" w:hAnsi="Wingdings" w:hint="default"/>
      </w:rPr>
    </w:lvl>
  </w:abstractNum>
  <w:abstractNum w:abstractNumId="25" w15:restartNumberingAfterBreak="0">
    <w:nsid w:val="727E1EF8"/>
    <w:multiLevelType w:val="hybridMultilevel"/>
    <w:tmpl w:val="B21A343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6" w15:restartNumberingAfterBreak="0">
    <w:nsid w:val="76D354E6"/>
    <w:multiLevelType w:val="hybridMultilevel"/>
    <w:tmpl w:val="77D80876"/>
    <w:styleLink w:val="ImportedStyle1"/>
    <w:lvl w:ilvl="0" w:tplc="FED00152">
      <w:start w:val="1"/>
      <w:numFmt w:val="decimal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FBE0B9A">
      <w:start w:val="1"/>
      <w:numFmt w:val="lowerLetter"/>
      <w:lvlText w:val="%2."/>
      <w:lvlJc w:val="left"/>
      <w:pPr>
        <w:ind w:left="1784" w:hanging="34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E40CC9C">
      <w:start w:val="1"/>
      <w:numFmt w:val="lowerRoman"/>
      <w:lvlText w:val="%3."/>
      <w:lvlJc w:val="left"/>
      <w:pPr>
        <w:ind w:left="2507" w:hanging="27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C9A54C6">
      <w:start w:val="1"/>
      <w:numFmt w:val="decimal"/>
      <w:lvlText w:val="%4."/>
      <w:lvlJc w:val="left"/>
      <w:pPr>
        <w:ind w:left="3224" w:hanging="34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7F8A182">
      <w:start w:val="1"/>
      <w:numFmt w:val="lowerLetter"/>
      <w:lvlText w:val="%5."/>
      <w:lvlJc w:val="left"/>
      <w:pPr>
        <w:ind w:left="3944" w:hanging="34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186D1F0">
      <w:start w:val="1"/>
      <w:numFmt w:val="lowerRoman"/>
      <w:lvlText w:val="%6."/>
      <w:lvlJc w:val="left"/>
      <w:pPr>
        <w:ind w:left="4667" w:hanging="27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9FAD6AE">
      <w:start w:val="1"/>
      <w:numFmt w:val="decimal"/>
      <w:lvlText w:val="%7."/>
      <w:lvlJc w:val="left"/>
      <w:pPr>
        <w:ind w:left="5384" w:hanging="34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F12C040">
      <w:start w:val="1"/>
      <w:numFmt w:val="lowerLetter"/>
      <w:lvlText w:val="%8."/>
      <w:lvlJc w:val="left"/>
      <w:pPr>
        <w:ind w:left="6104" w:hanging="34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89ED966">
      <w:start w:val="1"/>
      <w:numFmt w:val="lowerRoman"/>
      <w:lvlText w:val="%9."/>
      <w:lvlJc w:val="left"/>
      <w:pPr>
        <w:ind w:left="6827" w:hanging="27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7" w15:restartNumberingAfterBreak="0">
    <w:nsid w:val="77414DA4"/>
    <w:multiLevelType w:val="hybridMultilevel"/>
    <w:tmpl w:val="9508D29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7"/>
  </w:num>
  <w:num w:numId="5">
    <w:abstractNumId w:val="25"/>
  </w:num>
  <w:num w:numId="6">
    <w:abstractNumId w:val="22"/>
  </w:num>
  <w:num w:numId="7">
    <w:abstractNumId w:val="9"/>
  </w:num>
  <w:num w:numId="8">
    <w:abstractNumId w:val="12"/>
  </w:num>
  <w:num w:numId="9">
    <w:abstractNumId w:val="20"/>
  </w:num>
  <w:num w:numId="10">
    <w:abstractNumId w:val="6"/>
  </w:num>
  <w:num w:numId="11">
    <w:abstractNumId w:val="1"/>
  </w:num>
  <w:num w:numId="12">
    <w:abstractNumId w:val="13"/>
  </w:num>
  <w:num w:numId="13">
    <w:abstractNumId w:val="3"/>
  </w:num>
  <w:num w:numId="14">
    <w:abstractNumId w:val="15"/>
  </w:num>
  <w:num w:numId="15">
    <w:abstractNumId w:val="24"/>
  </w:num>
  <w:num w:numId="16">
    <w:abstractNumId w:val="27"/>
  </w:num>
  <w:num w:numId="17">
    <w:abstractNumId w:val="17"/>
  </w:num>
  <w:num w:numId="18">
    <w:abstractNumId w:val="14"/>
  </w:num>
  <w:num w:numId="19">
    <w:abstractNumId w:val="0"/>
  </w:num>
  <w:num w:numId="20">
    <w:abstractNumId w:val="2"/>
  </w:num>
  <w:num w:numId="21">
    <w:abstractNumId w:val="21"/>
  </w:num>
  <w:num w:numId="22">
    <w:abstractNumId w:val="18"/>
  </w:num>
  <w:num w:numId="23">
    <w:abstractNumId w:val="10"/>
  </w:num>
  <w:num w:numId="24">
    <w:abstractNumId w:val="19"/>
  </w:num>
  <w:num w:numId="25">
    <w:abstractNumId w:val="26"/>
  </w:num>
  <w:num w:numId="26">
    <w:abstractNumId w:val="16"/>
  </w:num>
  <w:num w:numId="27">
    <w:abstractNumId w:val="23"/>
  </w:num>
  <w:num w:numId="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ze2MDY3NTY2NzNW0lEKTi0uzszPAykwrwUAOzplvSwAAAA="/>
    <w:docVar w:name="SWDocIDDate" w:val="0"/>
    <w:docVar w:name="SWDocIDLocation" w:val="1"/>
    <w:docVar w:name="SWInitialSave" w:val="-1"/>
  </w:docVars>
  <w:rsids>
    <w:rsidRoot w:val="00C10A80"/>
    <w:rsid w:val="0001046E"/>
    <w:rsid w:val="00011615"/>
    <w:rsid w:val="0001317D"/>
    <w:rsid w:val="000137E8"/>
    <w:rsid w:val="00023470"/>
    <w:rsid w:val="00024E4D"/>
    <w:rsid w:val="0003066E"/>
    <w:rsid w:val="0003432D"/>
    <w:rsid w:val="0003782E"/>
    <w:rsid w:val="00044659"/>
    <w:rsid w:val="00051392"/>
    <w:rsid w:val="00053CBC"/>
    <w:rsid w:val="000564C0"/>
    <w:rsid w:val="000628BB"/>
    <w:rsid w:val="000635CE"/>
    <w:rsid w:val="00067CBF"/>
    <w:rsid w:val="00071328"/>
    <w:rsid w:val="000857CE"/>
    <w:rsid w:val="00085AC5"/>
    <w:rsid w:val="000922F9"/>
    <w:rsid w:val="000949EC"/>
    <w:rsid w:val="000A116F"/>
    <w:rsid w:val="000A6BFB"/>
    <w:rsid w:val="000A779E"/>
    <w:rsid w:val="000B1092"/>
    <w:rsid w:val="000B4D73"/>
    <w:rsid w:val="000C2089"/>
    <w:rsid w:val="000C3154"/>
    <w:rsid w:val="000C384A"/>
    <w:rsid w:val="000C5394"/>
    <w:rsid w:val="000D4717"/>
    <w:rsid w:val="000D6BD3"/>
    <w:rsid w:val="000E2EB2"/>
    <w:rsid w:val="000E78A6"/>
    <w:rsid w:val="000F4D35"/>
    <w:rsid w:val="000F7B32"/>
    <w:rsid w:val="001017F9"/>
    <w:rsid w:val="00102CD2"/>
    <w:rsid w:val="00112932"/>
    <w:rsid w:val="0011326A"/>
    <w:rsid w:val="00113545"/>
    <w:rsid w:val="001144AB"/>
    <w:rsid w:val="00122D75"/>
    <w:rsid w:val="001249B2"/>
    <w:rsid w:val="0012568F"/>
    <w:rsid w:val="00140D73"/>
    <w:rsid w:val="001474D2"/>
    <w:rsid w:val="001500CE"/>
    <w:rsid w:val="00150DBD"/>
    <w:rsid w:val="001525A1"/>
    <w:rsid w:val="00157EBE"/>
    <w:rsid w:val="001635FF"/>
    <w:rsid w:val="00166517"/>
    <w:rsid w:val="0018006F"/>
    <w:rsid w:val="00182B38"/>
    <w:rsid w:val="00184D60"/>
    <w:rsid w:val="001874AE"/>
    <w:rsid w:val="001904A2"/>
    <w:rsid w:val="00192EC6"/>
    <w:rsid w:val="00193DA4"/>
    <w:rsid w:val="0019513C"/>
    <w:rsid w:val="00195708"/>
    <w:rsid w:val="00196683"/>
    <w:rsid w:val="001A28CB"/>
    <w:rsid w:val="001A5588"/>
    <w:rsid w:val="001B7FCD"/>
    <w:rsid w:val="001C0405"/>
    <w:rsid w:val="001C38D5"/>
    <w:rsid w:val="001C7609"/>
    <w:rsid w:val="001C79CC"/>
    <w:rsid w:val="001D1D6C"/>
    <w:rsid w:val="001D38F9"/>
    <w:rsid w:val="001D456B"/>
    <w:rsid w:val="001E3720"/>
    <w:rsid w:val="001E3D97"/>
    <w:rsid w:val="0020210C"/>
    <w:rsid w:val="00205EE6"/>
    <w:rsid w:val="002175C5"/>
    <w:rsid w:val="0022050F"/>
    <w:rsid w:val="00220BD4"/>
    <w:rsid w:val="00225710"/>
    <w:rsid w:val="002306E2"/>
    <w:rsid w:val="00231F7C"/>
    <w:rsid w:val="00232779"/>
    <w:rsid w:val="00232BF2"/>
    <w:rsid w:val="00233C8F"/>
    <w:rsid w:val="00237830"/>
    <w:rsid w:val="0024526A"/>
    <w:rsid w:val="00245ED6"/>
    <w:rsid w:val="00255699"/>
    <w:rsid w:val="00260428"/>
    <w:rsid w:val="0026135D"/>
    <w:rsid w:val="0026189A"/>
    <w:rsid w:val="00271B74"/>
    <w:rsid w:val="002770F3"/>
    <w:rsid w:val="00282350"/>
    <w:rsid w:val="0028299E"/>
    <w:rsid w:val="0028386F"/>
    <w:rsid w:val="002967F9"/>
    <w:rsid w:val="002A4F8B"/>
    <w:rsid w:val="002A66DD"/>
    <w:rsid w:val="002B01F7"/>
    <w:rsid w:val="002B105D"/>
    <w:rsid w:val="002B2A22"/>
    <w:rsid w:val="002B2C00"/>
    <w:rsid w:val="002C18E6"/>
    <w:rsid w:val="002C4012"/>
    <w:rsid w:val="002C5119"/>
    <w:rsid w:val="002C676C"/>
    <w:rsid w:val="002D5FD3"/>
    <w:rsid w:val="002D6AEF"/>
    <w:rsid w:val="002D6D61"/>
    <w:rsid w:val="002D70BF"/>
    <w:rsid w:val="002D7F44"/>
    <w:rsid w:val="002E2332"/>
    <w:rsid w:val="002E590F"/>
    <w:rsid w:val="002E5D44"/>
    <w:rsid w:val="002E6482"/>
    <w:rsid w:val="002F070E"/>
    <w:rsid w:val="002F57CC"/>
    <w:rsid w:val="00303988"/>
    <w:rsid w:val="003047AD"/>
    <w:rsid w:val="00315326"/>
    <w:rsid w:val="003261B8"/>
    <w:rsid w:val="00330602"/>
    <w:rsid w:val="003308F5"/>
    <w:rsid w:val="00331DAB"/>
    <w:rsid w:val="00333AAF"/>
    <w:rsid w:val="00333FFC"/>
    <w:rsid w:val="00341F16"/>
    <w:rsid w:val="003538D4"/>
    <w:rsid w:val="00362E45"/>
    <w:rsid w:val="00366999"/>
    <w:rsid w:val="00370E4E"/>
    <w:rsid w:val="00371192"/>
    <w:rsid w:val="00371F33"/>
    <w:rsid w:val="003776EA"/>
    <w:rsid w:val="00380E10"/>
    <w:rsid w:val="00386192"/>
    <w:rsid w:val="00387011"/>
    <w:rsid w:val="003A02DF"/>
    <w:rsid w:val="003A1498"/>
    <w:rsid w:val="003A2446"/>
    <w:rsid w:val="003A71F2"/>
    <w:rsid w:val="003A7A4D"/>
    <w:rsid w:val="003A7B81"/>
    <w:rsid w:val="003B04CD"/>
    <w:rsid w:val="003C43A3"/>
    <w:rsid w:val="003C566A"/>
    <w:rsid w:val="003C5884"/>
    <w:rsid w:val="003C5AFD"/>
    <w:rsid w:val="003C60D1"/>
    <w:rsid w:val="003D041A"/>
    <w:rsid w:val="003D0767"/>
    <w:rsid w:val="003D4486"/>
    <w:rsid w:val="003D4589"/>
    <w:rsid w:val="003D6D2A"/>
    <w:rsid w:val="003E17F8"/>
    <w:rsid w:val="003E2AFB"/>
    <w:rsid w:val="003E2ED4"/>
    <w:rsid w:val="003F0E1F"/>
    <w:rsid w:val="003F467B"/>
    <w:rsid w:val="003F481D"/>
    <w:rsid w:val="00403403"/>
    <w:rsid w:val="00403CBD"/>
    <w:rsid w:val="00406F83"/>
    <w:rsid w:val="004110BE"/>
    <w:rsid w:val="004132AE"/>
    <w:rsid w:val="004145EF"/>
    <w:rsid w:val="004154AF"/>
    <w:rsid w:val="00416E32"/>
    <w:rsid w:val="00421375"/>
    <w:rsid w:val="004223D2"/>
    <w:rsid w:val="004230A5"/>
    <w:rsid w:val="004302D0"/>
    <w:rsid w:val="00433DC3"/>
    <w:rsid w:val="00440282"/>
    <w:rsid w:val="0044426A"/>
    <w:rsid w:val="00446C67"/>
    <w:rsid w:val="00453F27"/>
    <w:rsid w:val="004675A5"/>
    <w:rsid w:val="004829E1"/>
    <w:rsid w:val="00484821"/>
    <w:rsid w:val="00486A1F"/>
    <w:rsid w:val="00492C12"/>
    <w:rsid w:val="00494C6D"/>
    <w:rsid w:val="004A4035"/>
    <w:rsid w:val="004A67E2"/>
    <w:rsid w:val="004B3FF1"/>
    <w:rsid w:val="004B7716"/>
    <w:rsid w:val="004C2ACA"/>
    <w:rsid w:val="004C4CFF"/>
    <w:rsid w:val="004D1534"/>
    <w:rsid w:val="004D64CF"/>
    <w:rsid w:val="004E086E"/>
    <w:rsid w:val="004E3670"/>
    <w:rsid w:val="004E42F4"/>
    <w:rsid w:val="004E749C"/>
    <w:rsid w:val="004F280E"/>
    <w:rsid w:val="004F3B07"/>
    <w:rsid w:val="004F55AF"/>
    <w:rsid w:val="0050470D"/>
    <w:rsid w:val="00513A53"/>
    <w:rsid w:val="00515C1A"/>
    <w:rsid w:val="00522AED"/>
    <w:rsid w:val="005277BE"/>
    <w:rsid w:val="0053261B"/>
    <w:rsid w:val="00535ACB"/>
    <w:rsid w:val="00536761"/>
    <w:rsid w:val="00536929"/>
    <w:rsid w:val="00543059"/>
    <w:rsid w:val="00543E4C"/>
    <w:rsid w:val="00544D62"/>
    <w:rsid w:val="00552DE4"/>
    <w:rsid w:val="00553F53"/>
    <w:rsid w:val="00560319"/>
    <w:rsid w:val="005624FE"/>
    <w:rsid w:val="00563149"/>
    <w:rsid w:val="0056422A"/>
    <w:rsid w:val="00565A81"/>
    <w:rsid w:val="0056766D"/>
    <w:rsid w:val="00567CBA"/>
    <w:rsid w:val="00567D32"/>
    <w:rsid w:val="00577E09"/>
    <w:rsid w:val="005812AB"/>
    <w:rsid w:val="00582A80"/>
    <w:rsid w:val="005841BD"/>
    <w:rsid w:val="0058486B"/>
    <w:rsid w:val="00587F53"/>
    <w:rsid w:val="00591C16"/>
    <w:rsid w:val="005945E5"/>
    <w:rsid w:val="0059777B"/>
    <w:rsid w:val="005B3F2F"/>
    <w:rsid w:val="005B50A6"/>
    <w:rsid w:val="005D042B"/>
    <w:rsid w:val="005D0AD0"/>
    <w:rsid w:val="005D202F"/>
    <w:rsid w:val="005D3138"/>
    <w:rsid w:val="005D5610"/>
    <w:rsid w:val="005D6BB3"/>
    <w:rsid w:val="005E1596"/>
    <w:rsid w:val="005E196C"/>
    <w:rsid w:val="005E4B16"/>
    <w:rsid w:val="005E70D5"/>
    <w:rsid w:val="005E73B2"/>
    <w:rsid w:val="005F0E43"/>
    <w:rsid w:val="005F493C"/>
    <w:rsid w:val="00604714"/>
    <w:rsid w:val="00604B45"/>
    <w:rsid w:val="006107A9"/>
    <w:rsid w:val="00615322"/>
    <w:rsid w:val="0062269E"/>
    <w:rsid w:val="006329A0"/>
    <w:rsid w:val="00646282"/>
    <w:rsid w:val="00647256"/>
    <w:rsid w:val="006505F6"/>
    <w:rsid w:val="0066128F"/>
    <w:rsid w:val="006617DF"/>
    <w:rsid w:val="0066374A"/>
    <w:rsid w:val="00665706"/>
    <w:rsid w:val="006657CB"/>
    <w:rsid w:val="00667011"/>
    <w:rsid w:val="0067416C"/>
    <w:rsid w:val="0067496C"/>
    <w:rsid w:val="006829B3"/>
    <w:rsid w:val="0068665C"/>
    <w:rsid w:val="00690880"/>
    <w:rsid w:val="00695C5C"/>
    <w:rsid w:val="006A1B8C"/>
    <w:rsid w:val="006A2834"/>
    <w:rsid w:val="006A3007"/>
    <w:rsid w:val="006B0FBE"/>
    <w:rsid w:val="006B6601"/>
    <w:rsid w:val="006B6C4D"/>
    <w:rsid w:val="006B75A4"/>
    <w:rsid w:val="006C20BE"/>
    <w:rsid w:val="006C3902"/>
    <w:rsid w:val="006E28D7"/>
    <w:rsid w:val="006E606D"/>
    <w:rsid w:val="006E6F87"/>
    <w:rsid w:val="006E72A6"/>
    <w:rsid w:val="00702271"/>
    <w:rsid w:val="007056ED"/>
    <w:rsid w:val="007160F2"/>
    <w:rsid w:val="00716A56"/>
    <w:rsid w:val="007264AA"/>
    <w:rsid w:val="00733BB5"/>
    <w:rsid w:val="007445F5"/>
    <w:rsid w:val="00750E34"/>
    <w:rsid w:val="00756914"/>
    <w:rsid w:val="00770231"/>
    <w:rsid w:val="007734B4"/>
    <w:rsid w:val="00773624"/>
    <w:rsid w:val="007748A4"/>
    <w:rsid w:val="00775A0A"/>
    <w:rsid w:val="00783ED7"/>
    <w:rsid w:val="007870AE"/>
    <w:rsid w:val="00793F25"/>
    <w:rsid w:val="00797340"/>
    <w:rsid w:val="007A4A1C"/>
    <w:rsid w:val="007A5EDF"/>
    <w:rsid w:val="007A691D"/>
    <w:rsid w:val="007B0C90"/>
    <w:rsid w:val="007B4230"/>
    <w:rsid w:val="007B7577"/>
    <w:rsid w:val="007B77E1"/>
    <w:rsid w:val="007C2406"/>
    <w:rsid w:val="007D76F2"/>
    <w:rsid w:val="007E628A"/>
    <w:rsid w:val="007F0C91"/>
    <w:rsid w:val="007F5F60"/>
    <w:rsid w:val="00801C0A"/>
    <w:rsid w:val="0080395F"/>
    <w:rsid w:val="008052E5"/>
    <w:rsid w:val="00805E95"/>
    <w:rsid w:val="00806B82"/>
    <w:rsid w:val="0081292B"/>
    <w:rsid w:val="00813331"/>
    <w:rsid w:val="0082045B"/>
    <w:rsid w:val="00824D61"/>
    <w:rsid w:val="008321C5"/>
    <w:rsid w:val="00843F9D"/>
    <w:rsid w:val="00856CF9"/>
    <w:rsid w:val="00866057"/>
    <w:rsid w:val="00873550"/>
    <w:rsid w:val="008740FE"/>
    <w:rsid w:val="008809C2"/>
    <w:rsid w:val="00880D96"/>
    <w:rsid w:val="00881688"/>
    <w:rsid w:val="008817B4"/>
    <w:rsid w:val="00882143"/>
    <w:rsid w:val="00892D24"/>
    <w:rsid w:val="008931D3"/>
    <w:rsid w:val="00897430"/>
    <w:rsid w:val="008A520B"/>
    <w:rsid w:val="008B3FB8"/>
    <w:rsid w:val="008C2A21"/>
    <w:rsid w:val="008D1E15"/>
    <w:rsid w:val="008D39C0"/>
    <w:rsid w:val="008E093B"/>
    <w:rsid w:val="008E6F14"/>
    <w:rsid w:val="008F37B3"/>
    <w:rsid w:val="008F3B3C"/>
    <w:rsid w:val="00903674"/>
    <w:rsid w:val="00925B5F"/>
    <w:rsid w:val="009321F0"/>
    <w:rsid w:val="00932736"/>
    <w:rsid w:val="00932D35"/>
    <w:rsid w:val="00933BBA"/>
    <w:rsid w:val="00950161"/>
    <w:rsid w:val="00950953"/>
    <w:rsid w:val="00950CF9"/>
    <w:rsid w:val="00962ED1"/>
    <w:rsid w:val="00964439"/>
    <w:rsid w:val="0096449E"/>
    <w:rsid w:val="00965542"/>
    <w:rsid w:val="0096586D"/>
    <w:rsid w:val="009661A6"/>
    <w:rsid w:val="00976B83"/>
    <w:rsid w:val="00985724"/>
    <w:rsid w:val="00992AD0"/>
    <w:rsid w:val="009B4387"/>
    <w:rsid w:val="009C07E6"/>
    <w:rsid w:val="009C234B"/>
    <w:rsid w:val="009C4BD6"/>
    <w:rsid w:val="009D3C7A"/>
    <w:rsid w:val="009D6949"/>
    <w:rsid w:val="009E0641"/>
    <w:rsid w:val="009E133C"/>
    <w:rsid w:val="009E32CE"/>
    <w:rsid w:val="009E643D"/>
    <w:rsid w:val="009F74A3"/>
    <w:rsid w:val="00A00385"/>
    <w:rsid w:val="00A01E64"/>
    <w:rsid w:val="00A02508"/>
    <w:rsid w:val="00A02A13"/>
    <w:rsid w:val="00A052BE"/>
    <w:rsid w:val="00A05F4E"/>
    <w:rsid w:val="00A12A8F"/>
    <w:rsid w:val="00A22D10"/>
    <w:rsid w:val="00A22D34"/>
    <w:rsid w:val="00A27587"/>
    <w:rsid w:val="00A304A0"/>
    <w:rsid w:val="00A355D8"/>
    <w:rsid w:val="00A359CD"/>
    <w:rsid w:val="00A37044"/>
    <w:rsid w:val="00A41508"/>
    <w:rsid w:val="00A5487E"/>
    <w:rsid w:val="00A56058"/>
    <w:rsid w:val="00A604EB"/>
    <w:rsid w:val="00A63118"/>
    <w:rsid w:val="00A72F6F"/>
    <w:rsid w:val="00A7575F"/>
    <w:rsid w:val="00A7756C"/>
    <w:rsid w:val="00A8476A"/>
    <w:rsid w:val="00A85678"/>
    <w:rsid w:val="00A85AF8"/>
    <w:rsid w:val="00A87176"/>
    <w:rsid w:val="00AB0D80"/>
    <w:rsid w:val="00AB4954"/>
    <w:rsid w:val="00AC0B98"/>
    <w:rsid w:val="00AC3C6C"/>
    <w:rsid w:val="00AC60A4"/>
    <w:rsid w:val="00AE05A2"/>
    <w:rsid w:val="00AE5F9C"/>
    <w:rsid w:val="00AF2278"/>
    <w:rsid w:val="00AF4755"/>
    <w:rsid w:val="00AF695C"/>
    <w:rsid w:val="00AF6F80"/>
    <w:rsid w:val="00AF7474"/>
    <w:rsid w:val="00B050EE"/>
    <w:rsid w:val="00B07194"/>
    <w:rsid w:val="00B14154"/>
    <w:rsid w:val="00B14AD3"/>
    <w:rsid w:val="00B228CD"/>
    <w:rsid w:val="00B25476"/>
    <w:rsid w:val="00B26A42"/>
    <w:rsid w:val="00B2797D"/>
    <w:rsid w:val="00B3205F"/>
    <w:rsid w:val="00B3225C"/>
    <w:rsid w:val="00B330A8"/>
    <w:rsid w:val="00B34078"/>
    <w:rsid w:val="00B4125D"/>
    <w:rsid w:val="00B47CBB"/>
    <w:rsid w:val="00B50532"/>
    <w:rsid w:val="00B50DC9"/>
    <w:rsid w:val="00B5280E"/>
    <w:rsid w:val="00B5372A"/>
    <w:rsid w:val="00B57E22"/>
    <w:rsid w:val="00B61882"/>
    <w:rsid w:val="00B80B98"/>
    <w:rsid w:val="00B924E7"/>
    <w:rsid w:val="00B95184"/>
    <w:rsid w:val="00B969B9"/>
    <w:rsid w:val="00BA3B26"/>
    <w:rsid w:val="00BA7309"/>
    <w:rsid w:val="00BB2CC3"/>
    <w:rsid w:val="00BB2D79"/>
    <w:rsid w:val="00BB7A43"/>
    <w:rsid w:val="00BB7BE2"/>
    <w:rsid w:val="00BC180A"/>
    <w:rsid w:val="00BC7999"/>
    <w:rsid w:val="00BC7D5F"/>
    <w:rsid w:val="00BD49E5"/>
    <w:rsid w:val="00BE638D"/>
    <w:rsid w:val="00BF20C8"/>
    <w:rsid w:val="00BF30A9"/>
    <w:rsid w:val="00BF3416"/>
    <w:rsid w:val="00BF4370"/>
    <w:rsid w:val="00BF4BB5"/>
    <w:rsid w:val="00BF4DF2"/>
    <w:rsid w:val="00BF60FA"/>
    <w:rsid w:val="00BF6716"/>
    <w:rsid w:val="00C012EA"/>
    <w:rsid w:val="00C02F55"/>
    <w:rsid w:val="00C03566"/>
    <w:rsid w:val="00C04CE6"/>
    <w:rsid w:val="00C10A80"/>
    <w:rsid w:val="00C117BC"/>
    <w:rsid w:val="00C13FA6"/>
    <w:rsid w:val="00C153AC"/>
    <w:rsid w:val="00C3132A"/>
    <w:rsid w:val="00C345DA"/>
    <w:rsid w:val="00C36462"/>
    <w:rsid w:val="00C427C9"/>
    <w:rsid w:val="00C43522"/>
    <w:rsid w:val="00C441B6"/>
    <w:rsid w:val="00C614B7"/>
    <w:rsid w:val="00C7282C"/>
    <w:rsid w:val="00C72E03"/>
    <w:rsid w:val="00C76BA6"/>
    <w:rsid w:val="00C87AAA"/>
    <w:rsid w:val="00C92574"/>
    <w:rsid w:val="00C942B4"/>
    <w:rsid w:val="00C953DA"/>
    <w:rsid w:val="00C97906"/>
    <w:rsid w:val="00CA7388"/>
    <w:rsid w:val="00CB1647"/>
    <w:rsid w:val="00CB433F"/>
    <w:rsid w:val="00CB4DB1"/>
    <w:rsid w:val="00CC24C4"/>
    <w:rsid w:val="00CC3747"/>
    <w:rsid w:val="00CD0165"/>
    <w:rsid w:val="00CE3FAF"/>
    <w:rsid w:val="00CE62CA"/>
    <w:rsid w:val="00CF0924"/>
    <w:rsid w:val="00CF6231"/>
    <w:rsid w:val="00D012AC"/>
    <w:rsid w:val="00D04C80"/>
    <w:rsid w:val="00D150D6"/>
    <w:rsid w:val="00D17D39"/>
    <w:rsid w:val="00D21677"/>
    <w:rsid w:val="00D2659C"/>
    <w:rsid w:val="00D30F19"/>
    <w:rsid w:val="00D33B5E"/>
    <w:rsid w:val="00D41288"/>
    <w:rsid w:val="00D507CA"/>
    <w:rsid w:val="00D57211"/>
    <w:rsid w:val="00D61E72"/>
    <w:rsid w:val="00D61E80"/>
    <w:rsid w:val="00D6376F"/>
    <w:rsid w:val="00D63D3B"/>
    <w:rsid w:val="00D66097"/>
    <w:rsid w:val="00D7278E"/>
    <w:rsid w:val="00D877C5"/>
    <w:rsid w:val="00D92DC1"/>
    <w:rsid w:val="00D9344F"/>
    <w:rsid w:val="00D951B5"/>
    <w:rsid w:val="00D97F70"/>
    <w:rsid w:val="00DA2C7F"/>
    <w:rsid w:val="00DA6536"/>
    <w:rsid w:val="00DA6F98"/>
    <w:rsid w:val="00DB41BF"/>
    <w:rsid w:val="00DB73EF"/>
    <w:rsid w:val="00DD6308"/>
    <w:rsid w:val="00DD765B"/>
    <w:rsid w:val="00DE7175"/>
    <w:rsid w:val="00E05366"/>
    <w:rsid w:val="00E10F4B"/>
    <w:rsid w:val="00E322A6"/>
    <w:rsid w:val="00E32AF4"/>
    <w:rsid w:val="00E350C0"/>
    <w:rsid w:val="00E42512"/>
    <w:rsid w:val="00E4342A"/>
    <w:rsid w:val="00E436E0"/>
    <w:rsid w:val="00E45D6E"/>
    <w:rsid w:val="00E50221"/>
    <w:rsid w:val="00E504BA"/>
    <w:rsid w:val="00E51885"/>
    <w:rsid w:val="00E55CB4"/>
    <w:rsid w:val="00E63597"/>
    <w:rsid w:val="00E71610"/>
    <w:rsid w:val="00E72DF9"/>
    <w:rsid w:val="00E7334A"/>
    <w:rsid w:val="00E73816"/>
    <w:rsid w:val="00E77D47"/>
    <w:rsid w:val="00E81DEF"/>
    <w:rsid w:val="00E9667F"/>
    <w:rsid w:val="00EA1BA8"/>
    <w:rsid w:val="00EA2112"/>
    <w:rsid w:val="00EB12B6"/>
    <w:rsid w:val="00EB1549"/>
    <w:rsid w:val="00EB381C"/>
    <w:rsid w:val="00EB3B10"/>
    <w:rsid w:val="00EB44BB"/>
    <w:rsid w:val="00EC2A5C"/>
    <w:rsid w:val="00ED22B6"/>
    <w:rsid w:val="00ED3E11"/>
    <w:rsid w:val="00ED60E1"/>
    <w:rsid w:val="00ED749F"/>
    <w:rsid w:val="00ED76CB"/>
    <w:rsid w:val="00EE76ED"/>
    <w:rsid w:val="00EF1AB2"/>
    <w:rsid w:val="00EF44AF"/>
    <w:rsid w:val="00EF6943"/>
    <w:rsid w:val="00EF6FED"/>
    <w:rsid w:val="00EF72C9"/>
    <w:rsid w:val="00F02694"/>
    <w:rsid w:val="00F06EC0"/>
    <w:rsid w:val="00F10420"/>
    <w:rsid w:val="00F10DD5"/>
    <w:rsid w:val="00F13CA6"/>
    <w:rsid w:val="00F145CD"/>
    <w:rsid w:val="00F166F0"/>
    <w:rsid w:val="00F20C15"/>
    <w:rsid w:val="00F24502"/>
    <w:rsid w:val="00F334D9"/>
    <w:rsid w:val="00F34E36"/>
    <w:rsid w:val="00F36CF6"/>
    <w:rsid w:val="00F43B17"/>
    <w:rsid w:val="00F44A3D"/>
    <w:rsid w:val="00F51711"/>
    <w:rsid w:val="00F528BF"/>
    <w:rsid w:val="00F64DA1"/>
    <w:rsid w:val="00F702E9"/>
    <w:rsid w:val="00F70FD6"/>
    <w:rsid w:val="00F74491"/>
    <w:rsid w:val="00F769AE"/>
    <w:rsid w:val="00F93F3E"/>
    <w:rsid w:val="00F95975"/>
    <w:rsid w:val="00FA5419"/>
    <w:rsid w:val="00FA5B3C"/>
    <w:rsid w:val="00FA7233"/>
    <w:rsid w:val="00FB241D"/>
    <w:rsid w:val="00FB2C03"/>
    <w:rsid w:val="00FB71A8"/>
    <w:rsid w:val="00FD19C9"/>
    <w:rsid w:val="00FD3172"/>
    <w:rsid w:val="00FE1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F6D1E4"/>
  <w15:docId w15:val="{F4A8788B-AC4A-4FB2-83FA-1674EB5AF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locked="1" w:uiPriority="0"/>
    <w:lsdException w:name="List 2" w:semiHidden="1" w:unhideWhenUsed="1"/>
    <w:lsdException w:name="List 3" w:semiHidden="1" w:unhideWhenUsed="1"/>
    <w:lsdException w:name="List 4" w:locked="1" w:uiPriority="0"/>
    <w:lsdException w:name="List 5" w:locked="1" w:uiPriority="0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locked="1" w:uiPriority="0"/>
    <w:lsdException w:name="Date" w:locked="1" w:uiPriority="0"/>
    <w:lsdException w:name="Body Text First Indent" w:locked="1" w:uiPriority="0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2089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C2089"/>
    <w:pPr>
      <w:keepNext/>
      <w:spacing w:line="720" w:lineRule="exact"/>
      <w:jc w:val="both"/>
      <w:outlineLvl w:val="0"/>
    </w:pPr>
    <w:rPr>
      <w:sz w:val="4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0C2089"/>
    <w:pPr>
      <w:keepNext/>
      <w:tabs>
        <w:tab w:val="left" w:pos="-18"/>
        <w:tab w:val="left" w:pos="1152"/>
        <w:tab w:val="left" w:pos="5040"/>
      </w:tabs>
      <w:ind w:right="-806" w:firstLine="1152"/>
      <w:outlineLvl w:val="5"/>
    </w:pPr>
    <w:rPr>
      <w:rFonts w:ascii="Dax-Regular" w:hAnsi="Dax-Regular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6FDF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6FDF"/>
    <w:rPr>
      <w:rFonts w:asciiTheme="minorHAnsi" w:eastAsiaTheme="minorEastAsia" w:hAnsiTheme="minorHAnsi" w:cstheme="minorBidi"/>
      <w:b/>
      <w:bCs/>
    </w:rPr>
  </w:style>
  <w:style w:type="character" w:styleId="CommentReference">
    <w:name w:val="annotation reference"/>
    <w:basedOn w:val="DefaultParagraphFont"/>
    <w:uiPriority w:val="99"/>
    <w:semiHidden/>
    <w:rsid w:val="000C2089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0C208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6FDF"/>
    <w:rPr>
      <w:sz w:val="20"/>
      <w:szCs w:val="20"/>
    </w:rPr>
  </w:style>
  <w:style w:type="paragraph" w:styleId="Header">
    <w:name w:val="header"/>
    <w:basedOn w:val="Normal"/>
    <w:link w:val="HeaderChar"/>
    <w:uiPriority w:val="99"/>
    <w:rsid w:val="000C208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6FDF"/>
    <w:rPr>
      <w:sz w:val="20"/>
      <w:szCs w:val="20"/>
    </w:rPr>
  </w:style>
  <w:style w:type="paragraph" w:styleId="Footer">
    <w:name w:val="footer"/>
    <w:basedOn w:val="Normal"/>
    <w:link w:val="FooterChar"/>
    <w:uiPriority w:val="99"/>
    <w:rsid w:val="000C208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6FDF"/>
    <w:rPr>
      <w:sz w:val="20"/>
      <w:szCs w:val="20"/>
    </w:rPr>
  </w:style>
  <w:style w:type="character" w:styleId="Hyperlink">
    <w:name w:val="Hyperlink"/>
    <w:basedOn w:val="DefaultParagraphFont"/>
    <w:uiPriority w:val="99"/>
    <w:rsid w:val="000C2089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0C20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FDF"/>
    <w:rPr>
      <w:sz w:val="0"/>
      <w:szCs w:val="0"/>
    </w:rPr>
  </w:style>
  <w:style w:type="character" w:customStyle="1" w:styleId="adr">
    <w:name w:val="adr"/>
    <w:basedOn w:val="DefaultParagraphFont"/>
    <w:uiPriority w:val="99"/>
    <w:rsid w:val="00ED76CB"/>
    <w:rPr>
      <w:rFonts w:cs="Times New Roman"/>
    </w:rPr>
  </w:style>
  <w:style w:type="character" w:customStyle="1" w:styleId="locality">
    <w:name w:val="locality"/>
    <w:basedOn w:val="DefaultParagraphFont"/>
    <w:uiPriority w:val="99"/>
    <w:rsid w:val="00ED76CB"/>
    <w:rPr>
      <w:rFonts w:cs="Times New Roman"/>
    </w:rPr>
  </w:style>
  <w:style w:type="character" w:customStyle="1" w:styleId="region">
    <w:name w:val="region"/>
    <w:basedOn w:val="DefaultParagraphFont"/>
    <w:uiPriority w:val="99"/>
    <w:rsid w:val="00ED76CB"/>
    <w:rPr>
      <w:rFonts w:cs="Times New Roman"/>
    </w:rPr>
  </w:style>
  <w:style w:type="character" w:customStyle="1" w:styleId="postal-code">
    <w:name w:val="postal-code"/>
    <w:basedOn w:val="DefaultParagraphFont"/>
    <w:uiPriority w:val="99"/>
    <w:rsid w:val="00ED76CB"/>
    <w:rPr>
      <w:rFonts w:cs="Times New Roman"/>
    </w:rPr>
  </w:style>
  <w:style w:type="character" w:styleId="PageNumber">
    <w:name w:val="page number"/>
    <w:basedOn w:val="DefaultParagraphFont"/>
    <w:uiPriority w:val="99"/>
    <w:rsid w:val="00CF6231"/>
    <w:rPr>
      <w:rFonts w:cs="Times New Roman"/>
    </w:rPr>
  </w:style>
  <w:style w:type="paragraph" w:styleId="PlainText">
    <w:name w:val="Plain Text"/>
    <w:basedOn w:val="Normal"/>
    <w:link w:val="PlainTextChar"/>
    <w:uiPriority w:val="99"/>
    <w:rsid w:val="00DD765B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DD765B"/>
    <w:rPr>
      <w:rFonts w:ascii="Calibri" w:eastAsia="Times New Roman" w:hAnsi="Calibri"/>
      <w:sz w:val="21"/>
    </w:rPr>
  </w:style>
  <w:style w:type="paragraph" w:styleId="ListParagraph">
    <w:name w:val="List Paragraph"/>
    <w:basedOn w:val="Normal"/>
    <w:uiPriority w:val="34"/>
    <w:qFormat/>
    <w:rsid w:val="002D5FD3"/>
    <w:pPr>
      <w:ind w:left="720"/>
    </w:pPr>
  </w:style>
  <w:style w:type="paragraph" w:customStyle="1" w:styleId="yiv899652463msonormal">
    <w:name w:val="yiv899652463msonormal"/>
    <w:basedOn w:val="Normal"/>
    <w:uiPriority w:val="99"/>
    <w:rsid w:val="00856CF9"/>
    <w:pPr>
      <w:spacing w:before="100" w:beforeAutospacing="1" w:after="100" w:afterAutospacing="1"/>
    </w:pPr>
    <w:rPr>
      <w:sz w:val="24"/>
      <w:szCs w:val="24"/>
    </w:rPr>
  </w:style>
  <w:style w:type="character" w:customStyle="1" w:styleId="yshortcuts">
    <w:name w:val="yshortcuts"/>
    <w:basedOn w:val="DefaultParagraphFont"/>
    <w:uiPriority w:val="99"/>
    <w:rsid w:val="00856CF9"/>
    <w:rPr>
      <w:rFonts w:cs="Times New Roman"/>
    </w:rPr>
  </w:style>
  <w:style w:type="paragraph" w:styleId="NormalWeb">
    <w:name w:val="Normal (Web)"/>
    <w:basedOn w:val="Normal"/>
    <w:uiPriority w:val="99"/>
    <w:rsid w:val="004230A5"/>
    <w:pPr>
      <w:spacing w:before="100" w:beforeAutospacing="1" w:after="100" w:afterAutospacing="1"/>
    </w:pPr>
    <w:rPr>
      <w:sz w:val="24"/>
      <w:szCs w:val="24"/>
    </w:rPr>
  </w:style>
  <w:style w:type="paragraph" w:customStyle="1" w:styleId="yiv8590977448msonormal">
    <w:name w:val="yiv8590977448msonormal"/>
    <w:basedOn w:val="Normal"/>
    <w:uiPriority w:val="99"/>
    <w:rsid w:val="00783ED7"/>
    <w:pPr>
      <w:spacing w:before="100" w:beforeAutospacing="1" w:after="100" w:afterAutospacing="1"/>
    </w:pPr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2D70BF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2D70BF"/>
    <w:rPr>
      <w:rFonts w:cs="Times New Roman"/>
    </w:rPr>
  </w:style>
  <w:style w:type="character" w:styleId="FootnoteReference">
    <w:name w:val="footnote reference"/>
    <w:basedOn w:val="DefaultParagraphFont"/>
    <w:uiPriority w:val="99"/>
    <w:semiHidden/>
    <w:rsid w:val="002D70BF"/>
    <w:rPr>
      <w:rFonts w:cs="Times New Roman"/>
      <w:vertAlign w:val="superscript"/>
    </w:rPr>
  </w:style>
  <w:style w:type="paragraph" w:customStyle="1" w:styleId="BoardList">
    <w:name w:val="BoardList"/>
    <w:basedOn w:val="Normal"/>
    <w:link w:val="BoardListChar"/>
    <w:qFormat/>
    <w:rsid w:val="006B6601"/>
    <w:pPr>
      <w:spacing w:after="40"/>
    </w:pPr>
    <w:rPr>
      <w:rFonts w:ascii="Arial" w:hAnsi="Arial"/>
      <w:noProof/>
      <w:sz w:val="18"/>
      <w:szCs w:val="24"/>
      <w:lang w:val="x-none" w:eastAsia="x-none"/>
    </w:rPr>
  </w:style>
  <w:style w:type="character" w:customStyle="1" w:styleId="BoardListChar">
    <w:name w:val="BoardList Char"/>
    <w:link w:val="BoardList"/>
    <w:rsid w:val="006B6601"/>
    <w:rPr>
      <w:rFonts w:ascii="Arial" w:hAnsi="Arial"/>
      <w:noProof/>
      <w:sz w:val="18"/>
      <w:szCs w:val="24"/>
      <w:lang w:val="x-none" w:eastAsia="x-none"/>
    </w:rPr>
  </w:style>
  <w:style w:type="paragraph" w:styleId="NoSpacing">
    <w:name w:val="No Spacing"/>
    <w:uiPriority w:val="1"/>
    <w:qFormat/>
    <w:rsid w:val="001E3720"/>
    <w:rPr>
      <w:rFonts w:asciiTheme="minorHAnsi" w:eastAsiaTheme="minorHAnsi" w:hAnsiTheme="minorHAnsi" w:cstheme="minorBidi"/>
    </w:rPr>
  </w:style>
  <w:style w:type="character" w:styleId="UnresolvedMention">
    <w:name w:val="Unresolved Mention"/>
    <w:basedOn w:val="DefaultParagraphFont"/>
    <w:uiPriority w:val="99"/>
    <w:semiHidden/>
    <w:unhideWhenUsed/>
    <w:rsid w:val="006B75A4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locked/>
    <w:rsid w:val="00D17D39"/>
    <w:rPr>
      <w:b/>
      <w:bCs/>
    </w:rPr>
  </w:style>
  <w:style w:type="character" w:styleId="Emphasis">
    <w:name w:val="Emphasis"/>
    <w:basedOn w:val="DefaultParagraphFont"/>
    <w:uiPriority w:val="20"/>
    <w:qFormat/>
    <w:locked/>
    <w:rsid w:val="00D17D39"/>
    <w:rPr>
      <w:i/>
      <w:iCs/>
    </w:rPr>
  </w:style>
  <w:style w:type="paragraph" w:customStyle="1" w:styleId="xmsonormal">
    <w:name w:val="x_msonormal"/>
    <w:basedOn w:val="Normal"/>
    <w:rsid w:val="000D6BD3"/>
    <w:pPr>
      <w:spacing w:before="100" w:beforeAutospacing="1" w:after="100" w:afterAutospacing="1"/>
    </w:pPr>
    <w:rPr>
      <w:sz w:val="24"/>
      <w:szCs w:val="24"/>
    </w:rPr>
  </w:style>
  <w:style w:type="paragraph" w:customStyle="1" w:styleId="xm4726367496542826256msolistparagraph">
    <w:name w:val="x_m4726367496542826256msolistparagraph"/>
    <w:basedOn w:val="Normal"/>
    <w:rsid w:val="000D6BD3"/>
    <w:pPr>
      <w:spacing w:before="100" w:beforeAutospacing="1" w:after="100" w:afterAutospacing="1"/>
    </w:pPr>
    <w:rPr>
      <w:sz w:val="24"/>
      <w:szCs w:val="24"/>
    </w:rPr>
  </w:style>
  <w:style w:type="paragraph" w:customStyle="1" w:styleId="BodyA">
    <w:name w:val="Body A"/>
    <w:rsid w:val="007F0C91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0"/>
      <w:szCs w:val="20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ImportedStyle1">
    <w:name w:val="Imported Style 1"/>
    <w:rsid w:val="007F0C91"/>
    <w:pPr>
      <w:numPr>
        <w:numId w:val="25"/>
      </w:numPr>
    </w:pPr>
  </w:style>
  <w:style w:type="character" w:customStyle="1" w:styleId="NoneA">
    <w:name w:val="None A"/>
    <w:rsid w:val="005D3138"/>
  </w:style>
  <w:style w:type="paragraph" w:customStyle="1" w:styleId="Default">
    <w:name w:val="Default"/>
    <w:rsid w:val="005D313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A">
    <w:name w:val="Body A A"/>
    <w:rsid w:val="005D313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120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20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0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20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120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20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120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1208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1208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120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1208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1208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1208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120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1208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20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2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0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20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120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20826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120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120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120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20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2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0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20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120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20835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1208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120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1208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120866">
                                                  <w:marLeft w:val="720"/>
                                                  <w:marRight w:val="72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single" w:sz="18" w:space="0" w:color="6699CC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120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1207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20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20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20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20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084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20843">
                  <w:marLeft w:val="0"/>
                  <w:marRight w:val="-60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20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120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CCCCCC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20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120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120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120785">
                                              <w:marLeft w:val="1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120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1208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20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2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2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120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20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120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120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120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1208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120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120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1207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1208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1208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20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20870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0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20850">
                          <w:marLeft w:val="0"/>
                          <w:marRight w:val="0"/>
                          <w:marTop w:val="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20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9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9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74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8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entercityresidents.org" TargetMode="External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503CAA-F484-43FE-A47D-82FE9DB30E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23, 1995</vt:lpstr>
    </vt:vector>
  </TitlesOfParts>
  <Company>jsl&amp;hsl</Company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23, 1995</dc:title>
  <dc:subject/>
  <dc:creator>jsl</dc:creator>
  <cp:keywords/>
  <dc:description/>
  <cp:lastModifiedBy>Travis Oliver</cp:lastModifiedBy>
  <cp:revision>5</cp:revision>
  <cp:lastPrinted>2020-03-03T15:52:00Z</cp:lastPrinted>
  <dcterms:created xsi:type="dcterms:W3CDTF">2022-01-05T14:45:00Z</dcterms:created>
  <dcterms:modified xsi:type="dcterms:W3CDTF">2022-01-07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>119977.00400/11289156v1</vt:lpwstr>
  </property>
</Properties>
</file>